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A4379" w14:textId="77777777" w:rsidR="00390352" w:rsidRPr="009D551B" w:rsidRDefault="00390352" w:rsidP="00197150">
      <w:pPr>
        <w:spacing w:after="0" w:line="380" w:lineRule="exact"/>
        <w:jc w:val="center"/>
        <w:rPr>
          <w:rFonts w:ascii="Century751 BT" w:hAnsi="Century751 BT" w:cstheme="majorBidi"/>
          <w:sz w:val="36"/>
          <w:szCs w:val="36"/>
        </w:rPr>
      </w:pPr>
      <w:r>
        <w:rPr>
          <w:rFonts w:asciiTheme="majorBidi" w:hAnsiTheme="majorBidi" w:cstheme="majorBidi"/>
          <w:b/>
          <w:bCs/>
          <w:caps/>
          <w:noProof/>
          <w:sz w:val="32"/>
          <w:szCs w:val="32"/>
        </w:rPr>
        <w:drawing>
          <wp:anchor distT="0" distB="0" distL="114300" distR="114300" simplePos="0" relativeHeight="251719680" behindDoc="0" locked="0" layoutInCell="1" allowOverlap="1" wp14:anchorId="01755EB4" wp14:editId="0EBECE00">
            <wp:simplePos x="0" y="0"/>
            <wp:positionH relativeFrom="margin">
              <wp:align>left</wp:align>
            </wp:positionH>
            <wp:positionV relativeFrom="paragraph">
              <wp:posOffset>13580</wp:posOffset>
            </wp:positionV>
            <wp:extent cx="905347" cy="905347"/>
            <wp:effectExtent l="0" t="0" r="9525" b="952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UOS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90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551B">
        <w:rPr>
          <w:rFonts w:ascii="Century751 BT" w:hAnsi="Century751 BT" w:cstheme="majorBidi"/>
          <w:sz w:val="36"/>
          <w:szCs w:val="36"/>
        </w:rPr>
        <w:t>University of Swat</w:t>
      </w:r>
    </w:p>
    <w:p w14:paraId="35BB5917" w14:textId="77777777" w:rsidR="00390352" w:rsidRPr="007446C5" w:rsidRDefault="007446C5" w:rsidP="00390352">
      <w:pPr>
        <w:spacing w:after="0" w:line="380" w:lineRule="exact"/>
        <w:jc w:val="center"/>
        <w:rPr>
          <w:rFonts w:asciiTheme="majorBidi" w:hAnsiTheme="majorBidi" w:cstheme="majorBidi"/>
          <w:b/>
          <w:bCs/>
          <w:caps/>
          <w:sz w:val="24"/>
          <w:szCs w:val="24"/>
        </w:rPr>
      </w:pPr>
      <w:r w:rsidRPr="007446C5">
        <w:rPr>
          <w:rFonts w:asciiTheme="majorBidi" w:hAnsiTheme="majorBidi" w:cstheme="majorBidi"/>
          <w:b/>
          <w:bCs/>
          <w:caps/>
          <w:sz w:val="24"/>
          <w:szCs w:val="24"/>
        </w:rPr>
        <w:t>Centre for Plant Sciences and Biodiversity</w:t>
      </w:r>
    </w:p>
    <w:p w14:paraId="6F55A2EA" w14:textId="7B7D9B51" w:rsidR="00390352" w:rsidRPr="006C2FD7" w:rsidRDefault="006B0E52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48F188BA" wp14:editId="64C15DA2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25BC6B8" w14:textId="77777777" w:rsidR="006B0E52" w:rsidRDefault="004A2B97" w:rsidP="00284253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14:paraId="15E3214A" w14:textId="77777777"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14:paraId="4580E050" w14:textId="77777777"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14:paraId="7C2A3207" w14:textId="77777777"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14:paraId="79CE35FE" w14:textId="77777777" w:rsidR="004A2B97" w:rsidRDefault="004A2B97" w:rsidP="004A2B97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BEC48E0" w14:textId="6931EA10" w:rsidR="006B0E52" w:rsidRDefault="006E3CA6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t>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86309FB" w14:textId="3AED5C54" w:rsidR="006B0E52" w:rsidRPr="00197150" w:rsidRDefault="006B0E52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476E3B9" w14:textId="77777777" w:rsidR="006B0E52" w:rsidRPr="00390352" w:rsidRDefault="00197150" w:rsidP="004A2B97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1DDE7EB" w14:textId="197C9867" w:rsidR="004A2B97" w:rsidRPr="00390352" w:rsidRDefault="00197150" w:rsidP="00197150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2</w:t>
                              </w:r>
                              <w:r w:rsidR="006E3CA6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1</w:t>
                              </w:r>
                              <w:r w:rsidR="004A2B97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</w:t>
                              </w:r>
                              <w:r w:rsidR="006E3CA6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F188BA" id="Group 44" o:spid="_x0000_s1026" style="position:absolute;left:0;text-align:left;margin-left:399.4pt;margin-top:8pt;width:97.65pt;height:105.5pt;z-index:251727872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7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14:paraId="025BC6B8" w14:textId="77777777" w:rsidR="006B0E52" w:rsidRDefault="004A2B97" w:rsidP="00284253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14:paraId="15E3214A" w14:textId="77777777"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14:paraId="4580E050" w14:textId="77777777"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14:paraId="7C2A3207" w14:textId="77777777"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14:paraId="79CE35FE" w14:textId="77777777" w:rsidR="004A2B97" w:rsidRDefault="004A2B97" w:rsidP="004A2B97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41" o:spid="_x0000_s1028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" fillcolor="white [3201]">
                  <v:textbox>
                    <w:txbxContent>
                      <w:p w14:paraId="7BEC48E0" w14:textId="6931EA10" w:rsidR="006B0E52" w:rsidRDefault="006E3CA6" w:rsidP="003903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t>v</w:t>
                        </w:r>
                      </w:p>
                    </w:txbxContent>
                  </v:textbox>
                </v:shape>
                <v:shape id="Text Box 42" o:spid="_x0000_s1029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rlwQAAANsAAAAPAAAAZHJzL2Rvd25yZXYueG1sRI/NigIx&#10;EITvC75DaGFva0aR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HNeuuXBAAAA2wAAAA8AAAAA&#10;AAAAAAAAAAAABwIAAGRycy9kb3ducmV2LnhtbFBLBQYAAAAAAwADALcAAAD1AgAAAAA=&#10;" fillcolor="white [3201]">
                  <v:textbox>
                    <w:txbxContent>
                      <w:p w14:paraId="586309FB" w14:textId="3AED5C54" w:rsidR="006B0E52" w:rsidRPr="00197150" w:rsidRDefault="006B0E52" w:rsidP="00390352">
                        <w:pPr>
                          <w:spacing w:after="0" w:line="140" w:lineRule="exact"/>
                          <w:ind w:left="-90" w:right="-63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43" o:spid="_x0000_s1030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h9+wgAAANsAAAAPAAAAZHJzL2Rvd25yZXYueG1sRI/NagJB&#10;EITvAd9haMFbnFVD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cEh9+wgAAANsAAAAPAAAA&#10;AAAAAAAAAAAAAAcCAABkcnMvZG93bnJldi54bWxQSwUGAAAAAAMAAwC3AAAA9gIAAAAA&#10;" fillcolor="white [3201]">
                  <v:textbox>
                    <w:txbxContent>
                      <w:p w14:paraId="3476E3B9" w14:textId="77777777" w:rsidR="006B0E52" w:rsidRPr="00390352" w:rsidRDefault="00197150" w:rsidP="004A2B97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21</w:t>
                        </w:r>
                      </w:p>
                    </w:txbxContent>
                  </v:textbox>
                </v:shape>
                <v:shape id="Text Box 52" o:spid="_x0000_s1031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yw4wQAAANsAAAAPAAAAZHJzL2Rvd25yZXYueG1sRI/NigIx&#10;EITvC75DaGFva0bB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PaHLDjBAAAA2wAAAA8AAAAA&#10;AAAAAAAAAAAABwIAAGRycy9kb3ducmV2LnhtbFBLBQYAAAAAAwADALcAAAD1AgAAAAA=&#10;" fillcolor="white [3201]">
                  <v:textbox>
                    <w:txbxContent>
                      <w:p w14:paraId="51DDE7EB" w14:textId="197C9867" w:rsidR="004A2B97" w:rsidRPr="00390352" w:rsidRDefault="00197150" w:rsidP="00197150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2</w:t>
                        </w:r>
                        <w:r w:rsidR="006E3CA6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1</w:t>
                        </w:r>
                        <w:r w:rsidR="004A2B97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</w:t>
                        </w:r>
                        <w:r w:rsidR="006E3CA6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>Program Name: (</w:t>
      </w:r>
      <w:r w:rsidR="006E3CA6" w:rsidRPr="006C2FD7">
        <w:rPr>
          <w:rFonts w:asciiTheme="majorBidi" w:hAnsiTheme="majorBidi" w:cstheme="majorBidi"/>
          <w:sz w:val="28"/>
          <w:szCs w:val="28"/>
          <w:u w:val="single"/>
        </w:rPr>
        <w:t>e.g.</w: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>)</w:t>
      </w:r>
      <w:r w:rsidR="006C2FD7" w:rsidRPr="006C2FD7"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 xml:space="preserve">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Botany</w:t>
      </w:r>
    </w:p>
    <w:p w14:paraId="4357E9DD" w14:textId="77777777" w:rsidR="00390352" w:rsidRPr="009D551B" w:rsidRDefault="00390352" w:rsidP="00390352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ward List (for Courses without</w:t>
      </w:r>
      <w:r w:rsidRPr="009D551B">
        <w:rPr>
          <w:rFonts w:asciiTheme="majorBidi" w:hAnsiTheme="majorBidi" w:cstheme="majorBidi"/>
          <w:b/>
          <w:bCs/>
          <w:sz w:val="28"/>
          <w:szCs w:val="28"/>
        </w:rPr>
        <w:t xml:space="preserve"> Lab. Work)</w:t>
      </w:r>
    </w:p>
    <w:p w14:paraId="1EB38AB2" w14:textId="77777777" w:rsidR="00390352" w:rsidRPr="00726067" w:rsidRDefault="00036A21" w:rsidP="00374940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4F7A8DF" wp14:editId="7C162762">
                <wp:simplePos x="0" y="0"/>
                <wp:positionH relativeFrom="column">
                  <wp:posOffset>4178463</wp:posOffset>
                </wp:positionH>
                <wp:positionV relativeFrom="paragraph">
                  <wp:posOffset>41910</wp:posOffset>
                </wp:positionV>
                <wp:extent cx="207010" cy="210185"/>
                <wp:effectExtent l="0" t="0" r="21590" b="1841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2B178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D3FF8" id="Text Box 28" o:spid="_x0000_s1055" type="#_x0000_t202" style="position:absolute;left:0;text-align:left;margin-left:329pt;margin-top:3.3pt;width:16.3pt;height:16.5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8F1D987" wp14:editId="713304DA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BF20D2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14:paraId="695AF9F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2358014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97F744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99DA388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F979862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5BDCABB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D174DAF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20C260A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71C2407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D9EE494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3B3D8E8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576C" id="Text Box 35" o:spid="_x0000_s1048" type="#_x0000_t202" style="position:absolute;left:0;text-align:left;margin-left:104.7pt;margin-top:3.5pt;width:16.3pt;height:16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D4E264A" wp14:editId="4A1FD1E7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B8483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A475653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DC7ABF6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01CAEF2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77044B1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9081EC7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791A862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9F5AD9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1123D2C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3C1925B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41890EF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6D7D25E5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523B2C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58F8956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E9495DD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45460F3C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BC3435F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CFC4D6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6335E75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BBBA51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58BA380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7B0547DA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4A25D13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3D96484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35F1E1CA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B6FC0F3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2949F775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14:paraId="15A6FA6E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95B28" id="Text Box 34" o:spid="_x0000_s1049" type="#_x0000_t202" style="position:absolute;left:0;text-align:left;margin-left:168.9pt;margin-top:3.5pt;width:16.3pt;height:16.5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1C46FC6" wp14:editId="2800C524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2FCDEC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DB66C" id="Text Box 33" o:spid="_x0000_s1050" type="#_x0000_t202" style="position:absolute;left:0;text-align:left;margin-left:215.4pt;margin-top:3.5pt;width:16.3pt;height:16.5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097B11F" wp14:editId="1672D133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C9A198" w14:textId="77777777"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D8D1D" id="Text Box 30" o:spid="_x0000_s1059" type="#_x0000_t202" style="position:absolute;left:0;text-align:left;margin-left:281.45pt;margin-top:3.5pt;width:16.3pt;height:16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14:paraId="68DC861C" w14:textId="77777777" w:rsidR="00374940" w:rsidRDefault="00374940" w:rsidP="00374940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14:paraId="6F11C9E5" w14:textId="77777777" w:rsidR="006B0E52" w:rsidRDefault="00284253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4DD04A53" wp14:editId="4AC01FDA">
                <wp:simplePos x="0" y="0"/>
                <wp:positionH relativeFrom="margin">
                  <wp:posOffset>-26670</wp:posOffset>
                </wp:positionH>
                <wp:positionV relativeFrom="paragraph">
                  <wp:posOffset>56043</wp:posOffset>
                </wp:positionV>
                <wp:extent cx="5060315" cy="316865"/>
                <wp:effectExtent l="0" t="0" r="26035" b="2603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0315" cy="316865"/>
                          <a:chOff x="-132326" y="960078"/>
                          <a:chExt cx="3216360" cy="317287"/>
                        </a:xfrm>
                      </wpg:grpSpPr>
                      <wps:wsp>
                        <wps:cNvPr id="46" name="Text Box 46"/>
                        <wps:cNvSpPr txBox="1"/>
                        <wps:spPr>
                          <a:xfrm>
                            <a:off x="-132326" y="960078"/>
                            <a:ext cx="3216360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3EE9DDC" w14:textId="77777777" w:rsidR="006B0E52" w:rsidRPr="006B0E52" w:rsidRDefault="00802DFA" w:rsidP="000C0032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  <w:r w:rsidR="00284253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X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F642AFC" w14:textId="77777777" w:rsidR="006B0E52" w:rsidRDefault="006B0E52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7D0D711" w14:textId="77777777"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637C8B3" w14:textId="77777777"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3EA18F4" w14:textId="77777777"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0D7D469" w14:textId="77777777"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A316954" w14:textId="77777777"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05EE6A7" w14:textId="77777777"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08C482F" w14:textId="77777777"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264934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DD03046" w14:textId="77777777"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290826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06DCCC5" w14:textId="77777777"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97F92" id="Group 45" o:spid="_x0000_s1052" style="position:absolute;margin-left:-2.1pt;margin-top:4.4pt;width:398.45pt;height:24.95pt;z-index:251729920;mso-position-horizontal-relative:margin;mso-width-relative:margin;mso-height-relative:margin" coordorigin="-1323,9600" coordsize="32163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">
                <v:shape id="Text Box 46" o:spid="_x0000_s1053" type="#_x0000_t202" style="position:absolute;left:-1323;top:9600;width:32163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XmQ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CUQXmQwgAAANsAAAAPAAAA&#10;AAAAAAAAAAAAAAcCAABkcnMvZG93bnJldi54bWxQSwUGAAAAAAMAAwC3AAAA9gIAAAAA&#10;" fillcolor="white [3201]" strokeweight=".5pt">
                  <v:textbox>
                    <w:txbxContent>
                      <w:p w:rsidR="006B0E52" w:rsidRPr="006B0E52" w:rsidRDefault="00802DFA" w:rsidP="000C0032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  <w:r w:rsidR="00284253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X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X</w:t>
                        </w:r>
                      </w:p>
                    </w:txbxContent>
                  </v:textbox>
                </v:shape>
                <v:shape id="Text Box 47" o:spid="_x0000_s1054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l9wgAAANsAAAAPAAAAZHJzL2Rvd25yZXYueG1sRI/NagJB&#10;EITvAd9haMFbnFUk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BjKRl9wgAAANsAAAAPAAAA&#10;AAAAAAAAAAAAAAcCAABkcnMvZG93bnJldi54bWxQSwUGAAAAAAMAAwC3AAAA9gIAAAAA&#10;" fillcolor="white [3201]">
                  <v:textbox>
                    <w:txbxContent>
                      <w:p w:rsidR="006B0E52" w:rsidRDefault="006B0E52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53" o:spid="_x0000_s1055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4mjwgAAANsAAAAPAAAAZHJzL2Rvd25yZXYueG1sRI/NagJB&#10;EITvAd9haMFbnFVJ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CZy4mj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4" o:spid="_x0000_s1056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hHXwgAAANsAAAAPAAAAZHJzL2Rvd25yZXYueG1sRI/NagJB&#10;EITvAd9haMFbnFVM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WIhHX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5" o:spid="_x0000_s1057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6" o:spid="_x0000_s1058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o7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Im8Kjv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7" o:spid="_x0000_s1059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I+gwgAAANsAAAAPAAAAZHJzL2Rvd25yZXYueG1sRI/NagJB&#10;EITvAd9haMFbnFUw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Dm8I+g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8" o:spid="_x0000_s1060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xvS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JdvG9K+AAAA2wAAAA8AAAAAAAAA&#10;AAAAAAAABwIAAGRycy9kb3ducmV2LnhtbFBLBQYAAAAAAwADALcAAADyAgAAAAA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9" o:spid="_x0000_s1061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75JwgAAANsAAAAPAAAAZHJzL2Rvd25yZXYueG1sRI/NagJB&#10;EITvAd9haMFbnDWQ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D4I75J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0" o:spid="_x0000_s1062" type="#_x0000_t202" style="position:absolute;left:2649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1p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/r0&#10;Jf0APX8DAAD//wMAUEsBAi0AFAAGAAgAAAAhANvh9svuAAAAhQEAABMAAAAAAAAAAAAAAAAAAAAA&#10;AFtDb250ZW50X1R5cGVzXS54bWxQSwECLQAUAAYACAAAACEAWvQsW78AAAAVAQAACwAAAAAAAAAA&#10;AAAAAAAfAQAAX3JlbHMvLnJlbHNQSwECLQAUAAYACAAAACEAp3Xdab0AAADbAAAADwAAAAAAAAAA&#10;AAAAAAAHAgAAZHJzL2Rvd25yZXYueG1sUEsFBgAAAAADAAMAtwAAAPECAAAAAA=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</w:pPr>
                      </w:p>
                    </w:txbxContent>
                  </v:textbox>
                </v:shape>
                <v:shape id="Text Box 61" o:spid="_x0000_s1063" type="#_x0000_t202" style="position:absolute;left:2908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87B3B59" w14:textId="77777777" w:rsidR="00284253" w:rsidRDefault="00284253" w:rsidP="00284253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14:paraId="4AA08133" w14:textId="1A1C27FC" w:rsidR="006B0E52" w:rsidRPr="006B0E52" w:rsidRDefault="003903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Course Title: (</w:t>
      </w:r>
      <w:r w:rsidR="006E3CA6">
        <w:rPr>
          <w:rFonts w:asciiTheme="majorBidi" w:hAnsiTheme="majorBidi" w:cstheme="majorBidi"/>
          <w:sz w:val="24"/>
          <w:szCs w:val="24"/>
        </w:rPr>
        <w:t>e.g.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Pr="00726067">
        <w:rPr>
          <w:rFonts w:asciiTheme="majorBidi" w:hAnsiTheme="majorBidi" w:cstheme="majorBidi"/>
          <w:sz w:val="24"/>
          <w:szCs w:val="24"/>
          <w:u w:val="single"/>
        </w:rPr>
        <w:t>English-I</w:t>
      </w:r>
    </w:p>
    <w:p w14:paraId="0A896064" w14:textId="0B3C2B18" w:rsidR="006B0E52" w:rsidRDefault="006B0E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92D5E5" wp14:editId="67249B04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BF9D0" id="Rectangle 37" o:spid="_x0000_s1026" style="position:absolute;margin-left:419.95pt;margin-top:.85pt;width:49.05pt;height:19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</w:t>
      </w:r>
      <w:r w:rsidR="006E3CA6">
        <w:rPr>
          <w:rFonts w:asciiTheme="majorBidi" w:hAnsiTheme="majorBidi" w:cstheme="majorBidi"/>
          <w:sz w:val="24"/>
          <w:szCs w:val="24"/>
        </w:rPr>
        <w:t>e.g.</w:t>
      </w:r>
      <w:r>
        <w:rPr>
          <w:rFonts w:asciiTheme="majorBidi" w:hAnsiTheme="majorBidi" w:cstheme="majorBidi"/>
          <w:sz w:val="24"/>
          <w:szCs w:val="24"/>
        </w:rPr>
        <w:t>)   03 (3-0)</w:t>
      </w:r>
    </w:p>
    <w:p w14:paraId="53438E28" w14:textId="77777777" w:rsidR="00390352" w:rsidRDefault="00390352" w:rsidP="00390352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39" w:type="dxa"/>
        <w:tblLook w:val="04A0" w:firstRow="1" w:lastRow="0" w:firstColumn="1" w:lastColumn="0" w:noHBand="0" w:noVBand="1"/>
      </w:tblPr>
      <w:tblGrid>
        <w:gridCol w:w="1141"/>
        <w:gridCol w:w="3078"/>
        <w:gridCol w:w="873"/>
        <w:gridCol w:w="752"/>
        <w:gridCol w:w="901"/>
        <w:gridCol w:w="900"/>
        <w:gridCol w:w="1080"/>
        <w:gridCol w:w="1014"/>
      </w:tblGrid>
      <w:tr w:rsidR="00390352" w:rsidRPr="00726067" w14:paraId="684615E8" w14:textId="77777777" w:rsidTr="00197150">
        <w:trPr>
          <w:trHeight w:val="315"/>
        </w:trPr>
        <w:tc>
          <w:tcPr>
            <w:tcW w:w="11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665A" w14:textId="77777777"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0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07205" w14:textId="77777777"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552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162A" w14:textId="77777777"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197150" w:rsidRPr="00726067" w14:paraId="377F4386" w14:textId="77777777" w:rsidTr="00197150">
        <w:trPr>
          <w:trHeight w:val="570"/>
        </w:trPr>
        <w:tc>
          <w:tcPr>
            <w:tcW w:w="11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35E8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DC3B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B4F68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2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)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1F42A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)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0CF9E" w14:textId="77777777" w:rsidR="00197150" w:rsidRDefault="00197150" w:rsidP="00197150">
            <w:pPr>
              <w:spacing w:after="0" w:line="240" w:lineRule="auto"/>
              <w:ind w:left="-91" w:right="-9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</w:t>
            </w:r>
          </w:p>
          <w:p w14:paraId="60E9B8E3" w14:textId="77777777" w:rsidR="00197150" w:rsidRPr="00726067" w:rsidRDefault="00197150" w:rsidP="00197150">
            <w:pPr>
              <w:spacing w:after="0" w:line="240" w:lineRule="auto"/>
              <w:ind w:left="-91" w:right="-9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05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CA2A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5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65DBC" w14:textId="77777777" w:rsidR="00197150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Pres. </w:t>
            </w:r>
          </w:p>
          <w:p w14:paraId="7526E324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10</w:t>
            </w: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4CC51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197150" w:rsidRPr="00726067" w14:paraId="03B56CD0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4E8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6C17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F62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178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88790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559E9" w14:textId="77777777" w:rsidR="00197150" w:rsidRPr="00726067" w:rsidRDefault="00197150" w:rsidP="001971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F4C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8FB1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2CADD0E3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17AA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C61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18CA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79A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8C4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E927A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6054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15A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1EBCC6E4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671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846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089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73FA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FAF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443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1F0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733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7E3D2AF8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D31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E323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302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AB9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0AF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29B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A9F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059A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683BA484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6663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C9BE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EF2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2C7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9C84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48AA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14F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4D2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54461588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4EB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B35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65DA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9341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0C4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DDC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2C9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0B6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01CF51F6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D53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3FAB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1B9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4DD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425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5F80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87C1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082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1C364E95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F30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42BC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DA3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FE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6A2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72FF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C97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663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25F8E4A3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74A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2D2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EE0E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6A61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E34E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FF0A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4BF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BBC7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3C73159D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13C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F1C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3DA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3D5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8B86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3A4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C77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8B2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4FAE53DB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00D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98F7E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C3B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2A5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0142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30FB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962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F737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2A8A93B2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E37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C73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5C2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35A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A1C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466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C965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1496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1D96E39D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D6E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269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592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B09E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70A9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DA3A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5B3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0793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4B25DF89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AD2A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E07C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A61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DF6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6243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56B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0451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FC9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2B13D16E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761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4836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A17E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11E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23B0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F8EA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7F7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F54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0E06F31C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2F9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DA54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974D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7DB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F49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70B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F6BA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FEE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2CABDB54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311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465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90C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46C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2EF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99E2C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A49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763C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62B5F893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0007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F692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F35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E223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F74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8A6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8A98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495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4FFB314A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102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29A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971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67DB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62B60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F484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425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5145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197150" w:rsidRPr="00726067" w14:paraId="74E1945A" w14:textId="77777777" w:rsidTr="00197150">
        <w:trPr>
          <w:trHeight w:val="402"/>
        </w:trPr>
        <w:tc>
          <w:tcPr>
            <w:tcW w:w="1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C74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2353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0A48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851E9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24BF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D89B5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A1D1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D08D" w14:textId="77777777" w:rsidR="00197150" w:rsidRPr="00726067" w:rsidRDefault="00197150" w:rsidP="001971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0D052674" w14:textId="77777777" w:rsidR="00390352" w:rsidRPr="00726067" w:rsidRDefault="00390352" w:rsidP="00390352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ments, Pres: Presentations</w:t>
      </w:r>
    </w:p>
    <w:p w14:paraId="19A0D708" w14:textId="77777777" w:rsidR="00390352" w:rsidRDefault="00390352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14:paraId="4A660BCC" w14:textId="77777777" w:rsidR="006B0E52" w:rsidRDefault="00390352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</w:t>
      </w:r>
      <w:r w:rsidR="006B0E52">
        <w:rPr>
          <w:rFonts w:asciiTheme="majorBidi" w:hAnsiTheme="majorBidi" w:cstheme="majorBidi"/>
          <w:sz w:val="24"/>
          <w:szCs w:val="24"/>
        </w:rPr>
        <w:t>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</w:p>
    <w:p w14:paraId="47DF6C4C" w14:textId="77777777" w:rsidR="00390352" w:rsidRPr="00726067" w:rsidRDefault="003903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726067">
        <w:rPr>
          <w:rFonts w:asciiTheme="majorBidi" w:hAnsiTheme="majorBidi" w:cstheme="majorBidi"/>
          <w:sz w:val="24"/>
          <w:szCs w:val="24"/>
        </w:rPr>
        <w:t>Signature</w:t>
      </w:r>
      <w:r w:rsidR="006B0E52">
        <w:rPr>
          <w:rFonts w:asciiTheme="majorBidi" w:hAnsiTheme="majorBidi" w:cstheme="majorBidi"/>
          <w:sz w:val="24"/>
          <w:szCs w:val="24"/>
        </w:rPr>
        <w:t xml:space="preserve"> with date:</w:t>
      </w:r>
      <w:r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 w:rsidR="006B0E52">
        <w:rPr>
          <w:rFonts w:asciiTheme="majorBidi" w:hAnsiTheme="majorBidi" w:cstheme="majorBidi"/>
          <w:sz w:val="24"/>
          <w:szCs w:val="24"/>
        </w:rPr>
        <w:t>_________</w:t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Pr="00726067">
        <w:rPr>
          <w:rFonts w:asciiTheme="majorBidi" w:hAnsiTheme="majorBidi" w:cstheme="majorBidi"/>
          <w:sz w:val="24"/>
          <w:szCs w:val="24"/>
        </w:rPr>
        <w:t xml:space="preserve"> Co</w:t>
      </w:r>
      <w:r>
        <w:rPr>
          <w:rFonts w:asciiTheme="majorBidi" w:hAnsiTheme="majorBidi" w:cstheme="majorBidi"/>
          <w:sz w:val="24"/>
          <w:szCs w:val="24"/>
        </w:rPr>
        <w:t>untersigned by HoD ____________</w:t>
      </w:r>
    </w:p>
    <w:p w14:paraId="614A7B9F" w14:textId="77777777" w:rsidR="00726067" w:rsidRPr="00726067" w:rsidRDefault="00726067" w:rsidP="00726067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sectPr w:rsidR="00726067" w:rsidRPr="00726067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751 BT">
    <w:altName w:val="Cambria Math"/>
    <w:charset w:val="00"/>
    <w:family w:val="roman"/>
    <w:pitch w:val="variable"/>
    <w:sig w:usb0="00000087" w:usb1="00000000" w:usb2="00000000" w:usb3="00000000" w:csb0="0000001B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197150"/>
    <w:rsid w:val="00284253"/>
    <w:rsid w:val="00313CEC"/>
    <w:rsid w:val="003647C1"/>
    <w:rsid w:val="00374940"/>
    <w:rsid w:val="00390352"/>
    <w:rsid w:val="003C03D5"/>
    <w:rsid w:val="00410517"/>
    <w:rsid w:val="004338C8"/>
    <w:rsid w:val="004A2B97"/>
    <w:rsid w:val="004F7AF2"/>
    <w:rsid w:val="00532873"/>
    <w:rsid w:val="005C115F"/>
    <w:rsid w:val="006029E7"/>
    <w:rsid w:val="006B0E52"/>
    <w:rsid w:val="006C2FD7"/>
    <w:rsid w:val="006E3CA6"/>
    <w:rsid w:val="0070044E"/>
    <w:rsid w:val="00726067"/>
    <w:rsid w:val="007446C5"/>
    <w:rsid w:val="00802DFA"/>
    <w:rsid w:val="008643FA"/>
    <w:rsid w:val="008C6972"/>
    <w:rsid w:val="0099675D"/>
    <w:rsid w:val="009D551B"/>
    <w:rsid w:val="00AE7636"/>
    <w:rsid w:val="00C714F0"/>
    <w:rsid w:val="00E65F40"/>
    <w:rsid w:val="00ED18E3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FDA25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Personal</cp:lastModifiedBy>
  <cp:revision>2</cp:revision>
  <cp:lastPrinted>2018-04-09T06:52:00Z</cp:lastPrinted>
  <dcterms:created xsi:type="dcterms:W3CDTF">2021-06-09T07:27:00Z</dcterms:created>
  <dcterms:modified xsi:type="dcterms:W3CDTF">2021-06-09T07:27:00Z</dcterms:modified>
</cp:coreProperties>
</file>